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титульный-лист" w:id="20"/>
    <w:bookmarkEnd w:id="20"/>
    <w:bookmarkStart w:name="цель-работы" w:id="21"/>
    <w:p xmlns:wp14="http://schemas.microsoft.com/office/word/2010/wordml" w:rsidP="7FF32715" w14:paraId="4AE7BE09" wp14:textId="17D70027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FF32715" w:rsidR="37ECE5A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Лабораторная работа </w:t>
      </w:r>
      <w:r w:rsidRPr="7FF32715" w:rsidR="7C92B6B6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6</w:t>
      </w:r>
    </w:p>
    <w:p xmlns:wp14="http://schemas.microsoft.com/office/word/2010/wordml" w:rsidP="7FF32715" w14:paraId="4DAC03E3" wp14:textId="032C7838">
      <w:pPr>
        <w:tabs>
          <w:tab w:val="left" w:leader="none" w:pos="9598"/>
          <w:tab w:val="left" w:leader="none" w:pos="13555"/>
        </w:tabs>
        <w:spacing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 дисциплине «Операционные системы»</w:t>
      </w:r>
    </w:p>
    <w:p xmlns:wp14="http://schemas.microsoft.com/office/word/2010/wordml" w:rsidP="7FF32715" w14:paraId="254F9741" wp14:textId="0219B961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6DFB1C74" wp14:textId="58E6B3A5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ыполнил:</w:t>
      </w:r>
    </w:p>
    <w:p xmlns:wp14="http://schemas.microsoft.com/office/word/2010/wordml" w:rsidP="7FF32715" w14:paraId="074EBE8C" wp14:textId="11AD7FE0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Студент группы НПВбм-</w:t>
      </w: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01-19</w:t>
      </w:r>
    </w:p>
    <w:p xmlns:wp14="http://schemas.microsoft.com/office/word/2010/wordml" w:rsidP="7FF32715" w14:paraId="751A070D" wp14:textId="7143AAB3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Студенческий билет №: </w:t>
      </w: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1032197651</w:t>
      </w:r>
    </w:p>
    <w:p xmlns:wp14="http://schemas.microsoft.com/office/word/2010/wordml" w:rsidP="7FF32715" w14:paraId="3BF5888E" wp14:textId="0B465458">
      <w:pPr>
        <w:tabs>
          <w:tab w:val="left" w:leader="none" w:pos="14465"/>
          <w:tab w:val="left" w:leader="none" w:pos="18422"/>
        </w:tabs>
        <w:spacing w:before="120" w:beforeAutospacing="off" w:after="0" w:afterAutospacing="off" w:line="360" w:lineRule="auto"/>
        <w:ind w:left="4540" w:right="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тапов Александр Сергеевич</w:t>
      </w:r>
    </w:p>
    <w:p xmlns:wp14="http://schemas.microsoft.com/office/word/2010/wordml" w:rsidP="7FF32715" w14:paraId="7723EE4B" wp14:textId="756F2D6B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уководитель:</w:t>
      </w:r>
    </w:p>
    <w:p xmlns:wp14="http://schemas.microsoft.com/office/word/2010/wordml" w:rsidP="7FF32715" w14:paraId="71909580" wp14:textId="4B51C6C5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Валиева Татьяна </w:t>
      </w: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ефатовна</w:t>
      </w:r>
    </w:p>
    <w:p xmlns:wp14="http://schemas.microsoft.com/office/word/2010/wordml" w:rsidP="7FF32715" w14:paraId="663E99AA" wp14:textId="3B3CC3BB">
      <w:pPr>
        <w:tabs>
          <w:tab w:val="left" w:leader="none" w:pos="9598"/>
          <w:tab w:val="left" w:leader="none" w:pos="13555"/>
        </w:tabs>
        <w:spacing w:before="120" w:after="0" w:line="360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1AA7EDDB" wp14:textId="55126456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708BAD2F" wp14:textId="5916D632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1BF0CA53" wp14:textId="29D61444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67079718" wp14:textId="1251F383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157A6EC4" wp14:textId="5CC00C24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468DFB38" wp14:textId="1638D73F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18C54F00" wp14:textId="17C8B9AF">
      <w:pPr>
        <w:pStyle w:val="Normal"/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42DC34A8" wp14:textId="3A02E736">
      <w:pPr>
        <w:pStyle w:val="Normal"/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2E3A92D7" wp14:textId="62C60504">
      <w:pPr>
        <w:pStyle w:val="Normal"/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FF32715" w14:paraId="5B5B48BF" wp14:textId="509503DC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FF32715" w:rsidR="37ECE5A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Москва 2023</w:t>
      </w:r>
    </w:p>
    <w:p xmlns:wp14="http://schemas.microsoft.com/office/word/2010/wordml" w:rsidP="7FF32715" w14:paraId="41823BC3" wp14:textId="697471A6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Цел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</w:p>
    <w:p xmlns:wp14="http://schemas.microsoft.com/office/word/2010/wordml" w:rsidP="7FF32715" w14:paraId="0D0C95EE" wp14:textId="77777777" wp14:noSpellErr="1">
      <w:pPr>
        <w:pStyle w:val="FirstParagraph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знакомл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ё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труктур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мен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ани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обрет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ктическ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вык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мене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правле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цесс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)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верк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ск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бслужива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bookmarkEnd w:id="21"/>
    <w:bookmarkStart w:name="начало-работы" w:id="115"/>
    <w:p xmlns:wp14="http://schemas.microsoft.com/office/word/2010/wordml" w:rsidP="7FF32715" w14:paraId="280D5115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чал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</w:p>
    <w:p xmlns:wp14="http://schemas.microsoft.com/office/word/2010/wordml" w:rsidP="7FF32715" w14:paraId="27D255E6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Я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полни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с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мер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веде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ас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писа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абораторн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78445DD2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мер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ЛБ 3.2.2.</w:t>
      </w:r>
    </w:p>
    <w:p xmlns:wp14="http://schemas.microsoft.com/office/word/2010/wordml" w14:paraId="4DDBEF00" wp14:noSpellErr="1" wp14:textId="2F3593FC">
      <w:pPr>
        <w:numPr>
          <w:ilvl w:val="1"/>
          <w:numId w:val="1000"/>
        </w:numPr>
        <w:rPr/>
      </w:pPr>
      <w:r w:rsidR="241022CE">
        <w:drawing>
          <wp:inline xmlns:wp14="http://schemas.microsoft.com/office/word/2010/wordprocessingDrawing" wp14:editId="70B7287F" wp14:anchorId="208CED33">
            <wp:extent cx="4572000" cy="2143125"/>
            <wp:effectExtent l="0" t="0" r="0" b="0"/>
            <wp:docPr id="14112777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f992205bda475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3955F41F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</w:t>
      </w:r>
    </w:p>
    <w:p xmlns:wp14="http://schemas.microsoft.com/office/word/2010/wordml" w:rsidP="7FF32715" w14:paraId="2DD45012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мер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ЛБ 3.2.3.</w:t>
      </w:r>
    </w:p>
    <w:p xmlns:wp14="http://schemas.microsoft.com/office/word/2010/wordml" w14:paraId="3461D779" wp14:noSpellErr="1" wp14:textId="694F1FC3">
      <w:pPr>
        <w:numPr>
          <w:ilvl w:val="1"/>
          <w:numId w:val="1000"/>
        </w:numPr>
        <w:rPr/>
      </w:pPr>
      <w:r w:rsidR="324E9DAF">
        <w:drawing>
          <wp:inline xmlns:wp14="http://schemas.microsoft.com/office/word/2010/wordprocessingDrawing" wp14:editId="3CC5A749" wp14:anchorId="644CE545">
            <wp:extent cx="4572000" cy="2152650"/>
            <wp:effectExtent l="0" t="0" r="0" b="0"/>
            <wp:docPr id="18411173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ba678dcbad544d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49EC1698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</w:t>
      </w:r>
    </w:p>
    <w:p xmlns:wp14="http://schemas.microsoft.com/office/word/2010/wordml" w:rsidP="7FF32715" w14:paraId="455E07E1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мер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ЛБ 3.2.5.</w:t>
      </w:r>
    </w:p>
    <w:p xmlns:wp14="http://schemas.microsoft.com/office/word/2010/wordml" w14:paraId="3CF2D8B6" wp14:noSpellErr="1" wp14:textId="24EA4E8D">
      <w:pPr>
        <w:numPr>
          <w:ilvl w:val="1"/>
          <w:numId w:val="1000"/>
        </w:numPr>
        <w:rPr/>
      </w:pPr>
      <w:r w:rsidR="6DEA6519">
        <w:drawing>
          <wp:inline xmlns:wp14="http://schemas.microsoft.com/office/word/2010/wordprocessingDrawing" wp14:editId="2EFEA61C" wp14:anchorId="5292C63F">
            <wp:extent cx="4572000" cy="2647950"/>
            <wp:effectExtent l="0" t="0" r="0" b="0"/>
            <wp:docPr id="9437907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aa6923fda645a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58336CAD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3</w:t>
      </w:r>
    </w:p>
    <w:p xmlns:wp14="http://schemas.microsoft.com/office/word/2010/wordml" w:rsidP="7FF32715" w14:paraId="76B2F8DC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полн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ледующ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ейств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фиксирова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чет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абораторн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м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езультат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полне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</w:p>
    <w:p xmlns:wp14="http://schemas.microsoft.com/office/word/2010/wordml" w:rsidP="7FF32715" w14:paraId="4D3A2D54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копиру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usr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include/sys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io.h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зов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equipmen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0FB78278" wp14:noSpellErr="1" wp14:textId="37B8A7D6">
      <w:pPr>
        <w:numPr>
          <w:ilvl w:val="1"/>
          <w:numId w:val="1000"/>
        </w:numPr>
        <w:rPr/>
      </w:pPr>
      <w:r w:rsidR="10711483">
        <w:drawing>
          <wp:inline xmlns:wp14="http://schemas.microsoft.com/office/word/2010/wordprocessingDrawing" wp14:editId="1C7098F7" wp14:anchorId="739D454F">
            <wp:extent cx="4572000" cy="981075"/>
            <wp:effectExtent l="0" t="0" r="0" b="0"/>
            <wp:docPr id="18346678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c572e588b5f408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23FBAC40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4</w:t>
      </w:r>
    </w:p>
    <w:p xmlns:wp14="http://schemas.microsoft.com/office/word/2010/wordml" w:rsidP="7FF32715" w14:paraId="495BC44E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здад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ректор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ki.plase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1FC39945" wp14:noSpellErr="1" wp14:textId="06A2A230">
      <w:pPr>
        <w:numPr>
          <w:ilvl w:val="1"/>
          <w:numId w:val="1000"/>
        </w:numPr>
        <w:rPr/>
      </w:pPr>
      <w:r w:rsidR="627EA5B0">
        <w:drawing>
          <wp:inline xmlns:wp14="http://schemas.microsoft.com/office/word/2010/wordprocessingDrawing" wp14:editId="154A64B7" wp14:anchorId="52672605">
            <wp:extent cx="4572000" cy="190500"/>
            <wp:effectExtent l="0" t="0" r="0" b="0"/>
            <wp:docPr id="1348668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370174788de4e2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12573C78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5</w:t>
      </w:r>
    </w:p>
    <w:p xmlns:wp14="http://schemas.microsoft.com/office/word/2010/wordml" w:rsidP="7FF32715" w14:paraId="353A043C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equipmen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ki.plases</w:t>
      </w:r>
    </w:p>
    <w:p xmlns:wp14="http://schemas.microsoft.com/office/word/2010/wordml" w14:paraId="0562CB0E" wp14:noSpellErr="1" wp14:textId="4864EDAA">
      <w:pPr>
        <w:numPr>
          <w:ilvl w:val="1"/>
          <w:numId w:val="1000"/>
        </w:numPr>
        <w:rPr/>
      </w:pPr>
      <w:r w:rsidR="3D8831D9">
        <w:drawing>
          <wp:inline xmlns:wp14="http://schemas.microsoft.com/office/word/2010/wordprocessingDrawing" wp14:editId="0DBFF76B" wp14:anchorId="0BEA904A">
            <wp:extent cx="4572000" cy="190500"/>
            <wp:effectExtent l="0" t="0" r="0" b="0"/>
            <wp:docPr id="13453743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630f71f5b30458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3AA46F12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6</w:t>
      </w:r>
    </w:p>
    <w:p xmlns:wp14="http://schemas.microsoft.com/office/word/2010/wordml" w:rsidP="7FF32715" w14:paraId="3FB84477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имену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ki.plase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equipmen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ki.plase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equiplist</w:t>
      </w:r>
    </w:p>
    <w:p xmlns:wp14="http://schemas.microsoft.com/office/word/2010/wordml" w14:paraId="34CE0A41" wp14:noSpellErr="1" wp14:textId="2F642EF5">
      <w:pPr>
        <w:numPr>
          <w:ilvl w:val="1"/>
          <w:numId w:val="1000"/>
        </w:numPr>
        <w:rPr/>
      </w:pPr>
      <w:r w:rsidR="7A2A177B">
        <w:drawing>
          <wp:inline xmlns:wp14="http://schemas.microsoft.com/office/word/2010/wordprocessingDrawing" wp14:editId="21214AFA" wp14:anchorId="42511534">
            <wp:extent cx="4572000" cy="247650"/>
            <wp:effectExtent l="0" t="0" r="0" b="0"/>
            <wp:docPr id="10692889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126de85e32f4c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40F3D0A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7</w:t>
      </w:r>
    </w:p>
    <w:p xmlns:wp14="http://schemas.microsoft.com/office/word/2010/wordml" w:rsidP="7FF32715" w14:paraId="0F806986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здад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abcl</w:t>
      </w:r>
    </w:p>
    <w:p xmlns:wp14="http://schemas.microsoft.com/office/word/2010/wordml" w14:paraId="62EBF3C5" wp14:noSpellErr="1" wp14:textId="223DAFB3">
      <w:pPr>
        <w:numPr>
          <w:ilvl w:val="1"/>
          <w:numId w:val="1000"/>
        </w:numPr>
        <w:rPr/>
      </w:pPr>
      <w:r w:rsidR="41D11849">
        <w:drawing>
          <wp:inline xmlns:wp14="http://schemas.microsoft.com/office/word/2010/wordprocessingDrawing" wp14:editId="7661C194" wp14:anchorId="17C99A37">
            <wp:extent cx="4572000" cy="266700"/>
            <wp:effectExtent l="0" t="0" r="0" b="0"/>
            <wp:docPr id="9392591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6bcb930b9d74e4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6ACF248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8</w:t>
      </w:r>
    </w:p>
    <w:p xmlns:wp14="http://schemas.microsoft.com/office/word/2010/wordml" w:rsidP="7FF32715" w14:paraId="4B2133D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копиру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ki.plase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зов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equipment2</w:t>
      </w:r>
    </w:p>
    <w:p xmlns:wp14="http://schemas.microsoft.com/office/word/2010/wordml" w14:paraId="6D98A12B" wp14:noSpellErr="1" wp14:textId="0A3A348E">
      <w:pPr>
        <w:numPr>
          <w:ilvl w:val="1"/>
          <w:numId w:val="1000"/>
        </w:numPr>
        <w:rPr/>
      </w:pPr>
      <w:r w:rsidR="5079DC04">
        <w:drawing>
          <wp:inline xmlns:wp14="http://schemas.microsoft.com/office/word/2010/wordprocessingDrawing" wp14:editId="6AF5E17F" wp14:anchorId="344C5982">
            <wp:extent cx="4572000" cy="657225"/>
            <wp:effectExtent l="0" t="0" r="0" b="0"/>
            <wp:docPr id="20528146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4ed3d1edc0a47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33D835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9</w:t>
      </w:r>
    </w:p>
    <w:p xmlns:wp14="http://schemas.microsoft.com/office/word/2010/wordml" w:rsidP="7FF32715" w14:paraId="4A3CAE55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здад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мен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equipmen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ki.plases</w:t>
      </w:r>
    </w:p>
    <w:p xmlns:wp14="http://schemas.microsoft.com/office/word/2010/wordml" w14:paraId="2946DB82" wp14:noSpellErr="1" wp14:textId="59F29206">
      <w:pPr>
        <w:numPr>
          <w:ilvl w:val="1"/>
          <w:numId w:val="1000"/>
        </w:numPr>
        <w:rPr/>
      </w:pPr>
      <w:r w:rsidR="07C615DC">
        <w:drawing>
          <wp:inline xmlns:wp14="http://schemas.microsoft.com/office/word/2010/wordprocessingDrawing" wp14:editId="2FEE0BEC" wp14:anchorId="2A16E51A">
            <wp:extent cx="4572000" cy="180975"/>
            <wp:effectExtent l="0" t="0" r="0" b="0"/>
            <wp:docPr id="11404506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b133a636cb845a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7DC3560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0</w:t>
      </w:r>
    </w:p>
    <w:p xmlns:wp14="http://schemas.microsoft.com/office/word/2010/wordml" w:rsidP="7FF32715" w14:paraId="0D52479F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ki.plase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equiplis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ki.plase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equiplist2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ki.plase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equipment</w:t>
      </w:r>
    </w:p>
    <w:p xmlns:wp14="http://schemas.microsoft.com/office/word/2010/wordml" w14:paraId="5997CC1D" wp14:noSpellErr="1" wp14:textId="593A6117">
      <w:pPr>
        <w:numPr>
          <w:ilvl w:val="1"/>
          <w:numId w:val="1000"/>
        </w:numPr>
        <w:rPr/>
      </w:pPr>
      <w:r w:rsidR="294981A2">
        <w:drawing>
          <wp:inline xmlns:wp14="http://schemas.microsoft.com/office/word/2010/wordprocessingDrawing" wp14:editId="39B23B94" wp14:anchorId="707CC40B">
            <wp:extent cx="4572000" cy="276225"/>
            <wp:effectExtent l="0" t="0" r="0" b="0"/>
            <wp:docPr id="10528136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d45e05bc4d846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0BDEADF1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1</w:t>
      </w:r>
    </w:p>
    <w:p xmlns:wp14="http://schemas.microsoft.com/office/word/2010/wordml" w:rsidP="7FF32715" w14:paraId="26AD7EBE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вер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</w:p>
    <w:p xmlns:wp14="http://schemas.microsoft.com/office/word/2010/wordml" w14:paraId="110FFD37" wp14:noSpellErr="1" wp14:textId="058A2DCD">
      <w:pPr>
        <w:numPr>
          <w:ilvl w:val="1"/>
          <w:numId w:val="1000"/>
        </w:numPr>
        <w:rPr/>
      </w:pPr>
      <w:r w:rsidR="3CF6ADC0">
        <w:drawing>
          <wp:inline xmlns:wp14="http://schemas.microsoft.com/office/word/2010/wordprocessingDrawing" wp14:editId="4889ED63" wp14:anchorId="6CAD31B0">
            <wp:extent cx="4572000" cy="295275"/>
            <wp:effectExtent l="0" t="0" r="0" b="0"/>
            <wp:docPr id="66771424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8dae886169241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7E4CD14B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2</w:t>
      </w:r>
    </w:p>
    <w:p xmlns:wp14="http://schemas.microsoft.com/office/word/2010/wordml" w:rsidP="7FF32715" w14:paraId="016A6A28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здад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newdir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зов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plans</w:t>
      </w:r>
    </w:p>
    <w:p xmlns:wp14="http://schemas.microsoft.com/office/word/2010/wordml" w14:paraId="6B699379" wp14:noSpellErr="1" wp14:textId="367BE025">
      <w:pPr>
        <w:numPr>
          <w:ilvl w:val="1"/>
          <w:numId w:val="1000"/>
        </w:numPr>
        <w:rPr/>
      </w:pPr>
      <w:r w:rsidR="404C1580">
        <w:drawing>
          <wp:inline xmlns:wp14="http://schemas.microsoft.com/office/word/2010/wordprocessingDrawing" wp14:editId="3B10995B" wp14:anchorId="445F0297">
            <wp:extent cx="4572000" cy="657225"/>
            <wp:effectExtent l="0" t="0" r="0" b="0"/>
            <wp:docPr id="14306319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b2d5900e05c4e4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27682AC5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3</w:t>
      </w:r>
    </w:p>
    <w:p xmlns:wp14="http://schemas.microsoft.com/office/word/2010/wordml" w:rsidP="7FF32715" w14:paraId="76E7E3B5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предел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пц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chmod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обходим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об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свои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численны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иж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деле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в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ступ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чит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чал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ак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3FE9F23F" wp14:noSpellErr="1" wp14:textId="38DAC644">
      <w:pPr>
        <w:numPr>
          <w:ilvl w:val="0"/>
          <w:numId w:val="1000"/>
        </w:numPr>
        <w:rPr/>
      </w:pPr>
      <w:r w:rsidR="3F637959">
        <w:drawing>
          <wp:inline xmlns:wp14="http://schemas.microsoft.com/office/word/2010/wordprocessingDrawing" wp14:editId="4819A1A1" wp14:anchorId="1A812B77">
            <wp:extent cx="4572000" cy="1543050"/>
            <wp:effectExtent l="0" t="0" r="0" b="0"/>
            <wp:docPr id="19673205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863a22b66b1410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17594E05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4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</w:p>
    <w:p xmlns:wp14="http://schemas.microsoft.com/office/word/2010/wordml" w14:paraId="1F72F646" wp14:noSpellErr="1" wp14:textId="557DFF44">
      <w:pPr>
        <w:numPr>
          <w:ilvl w:val="1"/>
          <w:numId w:val="1004"/>
        </w:numPr>
        <w:rPr/>
      </w:pPr>
      <w:r w:rsidR="2B933511">
        <w:drawing>
          <wp:inline xmlns:wp14="http://schemas.microsoft.com/office/word/2010/wordprocessingDrawing" wp14:editId="0E507E64" wp14:anchorId="080864C1">
            <wp:extent cx="4572000" cy="333375"/>
            <wp:effectExtent l="0" t="0" r="0" b="0"/>
            <wp:docPr id="18966787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c14173402ac45c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19BA58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5</w:t>
      </w:r>
    </w:p>
    <w:p xmlns:wp14="http://schemas.microsoft.com/office/word/2010/wordml" w14:paraId="08CE6F91" wp14:noSpellErr="1" wp14:textId="77EAFE09">
      <w:pPr>
        <w:numPr>
          <w:ilvl w:val="1"/>
          <w:numId w:val="1004"/>
        </w:numPr>
        <w:rPr/>
      </w:pPr>
      <w:r w:rsidR="579B3835">
        <w:drawing>
          <wp:inline xmlns:wp14="http://schemas.microsoft.com/office/word/2010/wordprocessingDrawing" wp14:editId="219BA0FF" wp14:anchorId="003A6FCE">
            <wp:extent cx="4572000" cy="276225"/>
            <wp:effectExtent l="0" t="0" r="0" b="0"/>
            <wp:docPr id="12570805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be9130364244c6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34D2E42B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6</w:t>
      </w:r>
    </w:p>
    <w:p xmlns:wp14="http://schemas.microsoft.com/office/word/2010/wordml" w14:paraId="61CDCEAD" wp14:noSpellErr="1" wp14:textId="72FA6816">
      <w:pPr>
        <w:numPr>
          <w:ilvl w:val="1"/>
          <w:numId w:val="1004"/>
        </w:numPr>
        <w:rPr/>
      </w:pPr>
      <w:r w:rsidR="34EE944B">
        <w:drawing>
          <wp:inline xmlns:wp14="http://schemas.microsoft.com/office/word/2010/wordprocessingDrawing" wp14:editId="7B02D60D" wp14:anchorId="70DC040A">
            <wp:extent cx="4572000" cy="504825"/>
            <wp:effectExtent l="0" t="0" r="0" b="0"/>
            <wp:docPr id="4933329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38bf6ca7c294b3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2A9F63C2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7</w:t>
      </w:r>
    </w:p>
    <w:p xmlns:wp14="http://schemas.microsoft.com/office/word/2010/wordml" w:rsidP="7FF32715" w14:paraId="73B21DBE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feather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ставля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ез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менен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02710923" wp14:textId="2EB8718A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6E3AA9DD">
        <w:drawing>
          <wp:inline xmlns:wp14="http://schemas.microsoft.com/office/word/2010/wordprocessingDrawing" wp14:editId="0B42A5E9" wp14:anchorId="3D950732">
            <wp:extent cx="4572000" cy="695325"/>
            <wp:effectExtent l="0" t="0" r="0" b="0"/>
            <wp:docPr id="15464857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0eb96c220424f0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673565E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8</w:t>
      </w:r>
    </w:p>
    <w:p xmlns:wp14="http://schemas.microsoft.com/office/word/2010/wordml" w:rsidP="7FF32715" w14:paraId="55EEEEC3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дела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каза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ЛР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пражне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писы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ч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ЛР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м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5298F033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смотр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мо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_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etc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passwd.</w:t>
      </w:r>
    </w:p>
    <w:p xmlns:wp14="http://schemas.microsoft.com/office/word/2010/wordml" w14:paraId="642158BF" wp14:textId="5B42DBBC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6573F44D">
        <w:drawing>
          <wp:inline xmlns:wp14="http://schemas.microsoft.com/office/word/2010/wordprocessingDrawing" wp14:editId="36B9FDEF" wp14:anchorId="6228A92C">
            <wp:extent cx="3724275" cy="4572000"/>
            <wp:effectExtent l="0" t="0" r="0" b="0"/>
            <wp:docPr id="20761883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a7db9f036794e3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361AD8C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9</w:t>
      </w:r>
    </w:p>
    <w:p xmlns:wp14="http://schemas.microsoft.com/office/word/2010/wordml" w:rsidP="7FF32715" w14:paraId="2C27F495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копиру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feather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file.old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4EFE66EB" wp14:textId="2004896B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514503B2">
        <w:drawing>
          <wp:inline xmlns:wp14="http://schemas.microsoft.com/office/word/2010/wordprocessingDrawing" wp14:editId="2CECE558" wp14:anchorId="181EB422">
            <wp:extent cx="4572000" cy="1085850"/>
            <wp:effectExtent l="0" t="0" r="0" b="0"/>
            <wp:docPr id="14172774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e6d9ea73816401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77061DD7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0</w:t>
      </w:r>
    </w:p>
    <w:p xmlns:wp14="http://schemas.microsoft.com/office/word/2010/wordml" w:rsidP="7FF32715" w14:paraId="7434B8F7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file.old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play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37C75A3C" wp14:textId="7EF056B1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544C9136">
        <w:drawing>
          <wp:inline xmlns:wp14="http://schemas.microsoft.com/office/word/2010/wordprocessingDrawing" wp14:editId="2F396AAA" wp14:anchorId="5F2FE7CB">
            <wp:extent cx="4572000" cy="876300"/>
            <wp:effectExtent l="0" t="0" r="0" b="0"/>
            <wp:docPr id="4685771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06a5ccbd34645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6A584167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1</w:t>
      </w:r>
    </w:p>
    <w:p xmlns:wp14="http://schemas.microsoft.com/office/word/2010/wordml" w:rsidP="7FF32715" w14:paraId="76693304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копиру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play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fun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62B236A4" wp14:textId="2F55A621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751EBFBE">
        <w:drawing>
          <wp:inline xmlns:wp14="http://schemas.microsoft.com/office/word/2010/wordprocessingDrawing" wp14:editId="362AEE1A" wp14:anchorId="651673A3">
            <wp:extent cx="4572000" cy="1352550"/>
            <wp:effectExtent l="0" t="0" r="0" b="0"/>
            <wp:docPr id="17091392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6cec36fe683464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21207DD6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2</w:t>
      </w:r>
    </w:p>
    <w:p xmlns:wp14="http://schemas.microsoft.com/office/word/2010/wordml" w:rsidP="7FF32715" w14:paraId="0AEB3A64" wp14:textId="1851E816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fun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play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зовит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game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  <w:r w:rsidRPr="7FF32715" w:rsidR="3C6F3356">
        <w:rPr>
          <w:rFonts w:ascii="Times New Roman" w:hAnsi="Times New Roman" w:eastAsia="Times New Roman" w:cs="Times New Roman"/>
          <w:color w:val="000000" w:themeColor="text1" w:themeTint="FF" w:themeShade="FF"/>
        </w:rPr>
        <w:t>агт</w:t>
      </w:r>
    </w:p>
    <w:p xmlns:wp14="http://schemas.microsoft.com/office/word/2010/wordml" w14:paraId="3CADB4CE" wp14:textId="6B1676FE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368CCF14">
        <w:drawing>
          <wp:inline xmlns:wp14="http://schemas.microsoft.com/office/word/2010/wordprocessingDrawing" wp14:editId="59EC905C" wp14:anchorId="75346F45">
            <wp:extent cx="4572000" cy="1047750"/>
            <wp:effectExtent l="0" t="0" r="0" b="0"/>
            <wp:docPr id="403298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74d52ffe3648c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5809C39D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3</w:t>
      </w:r>
    </w:p>
    <w:p xmlns:wp14="http://schemas.microsoft.com/office/word/2010/wordml" w:rsidP="7FF32715" w14:paraId="786D6BEC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иш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ладельц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feather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в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7D940614" wp14:textId="3114F4D5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15DF41AD">
        <w:drawing>
          <wp:inline xmlns:wp14="http://schemas.microsoft.com/office/word/2010/wordprocessingDrawing" wp14:editId="18B191D0" wp14:anchorId="246E17EF">
            <wp:extent cx="4572000" cy="1143000"/>
            <wp:effectExtent l="0" t="0" r="0" b="0"/>
            <wp:docPr id="5634453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816fcb09090476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3E399B5B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4</w:t>
      </w:r>
    </w:p>
    <w:p xmlns:wp14="http://schemas.microsoft.com/office/word/2010/wordml" w:rsidP="7FF32715" w14:paraId="031580A8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изойдё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с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пытаетес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смотре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~/feather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ca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?</w:t>
      </w:r>
    </w:p>
    <w:p xmlns:wp14="http://schemas.microsoft.com/office/word/2010/wordml" w14:paraId="6CF68EAF" wp14:textId="3B3BBCAF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4E1D907A">
        <w:drawing>
          <wp:inline xmlns:wp14="http://schemas.microsoft.com/office/word/2010/wordprocessingDrawing" wp14:editId="4E4306D9" wp14:anchorId="0B2C351E">
            <wp:extent cx="4572000" cy="447675"/>
            <wp:effectExtent l="0" t="0" r="0" b="0"/>
            <wp:docPr id="11468646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2d36c16067c411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1B3297F2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5</w:t>
      </w:r>
    </w:p>
    <w:p xmlns:wp14="http://schemas.microsoft.com/office/word/2010/wordml" w:rsidP="7FF32715" w14:paraId="5A356471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изойдё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с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пытаетес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копиров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feather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?</w:t>
      </w:r>
    </w:p>
    <w:p xmlns:wp14="http://schemas.microsoft.com/office/word/2010/wordml" w14:paraId="756CAA9B" wp14:textId="10FB29B4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4601F85F">
        <w:drawing>
          <wp:inline xmlns:wp14="http://schemas.microsoft.com/office/word/2010/wordprocessingDrawing" wp14:editId="00E6959E" wp14:anchorId="57A2974C">
            <wp:extent cx="4572000" cy="457200"/>
            <wp:effectExtent l="0" t="0" r="0" b="0"/>
            <wp:docPr id="3081400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d76667cddb2434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64F34237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6</w:t>
      </w:r>
    </w:p>
    <w:p xmlns:wp14="http://schemas.microsoft.com/office/word/2010/wordml" w:rsidP="7FF32715" w14:paraId="28BD4169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д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ладельц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feather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в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4C2A98EA" wp14:textId="0331FC7E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33D69977">
        <w:drawing>
          <wp:inline xmlns:wp14="http://schemas.microsoft.com/office/word/2010/wordprocessingDrawing" wp14:editId="5D2474EA" wp14:anchorId="51E43340">
            <wp:extent cx="4572000" cy="447675"/>
            <wp:effectExtent l="0" t="0" r="0" b="0"/>
            <wp:docPr id="4629782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a3d58df2d8145f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6FB5F4B6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7</w:t>
      </w:r>
    </w:p>
    <w:p xmlns:wp14="http://schemas.microsoft.com/office/word/2010/wordml" w:rsidP="7FF32715" w14:paraId="2A55B94F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иш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ладельц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play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в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полн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6DB5FF42" wp14:textId="00E9D3C6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33FB0FD9">
        <w:drawing>
          <wp:inline xmlns:wp14="http://schemas.microsoft.com/office/word/2010/wordprocessingDrawing" wp14:editId="114967B7" wp14:anchorId="2AB324A4">
            <wp:extent cx="4572000" cy="809625"/>
            <wp:effectExtent l="0" t="0" r="0" b="0"/>
            <wp:docPr id="188635399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8b622dbfec04e3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63A84FB0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8</w:t>
      </w:r>
    </w:p>
    <w:p xmlns:wp14="http://schemas.microsoft.com/office/word/2010/wordml" w:rsidP="7FF32715" w14:paraId="645B79BD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йд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play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изошл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?</w:t>
      </w:r>
    </w:p>
    <w:p xmlns:wp14="http://schemas.microsoft.com/office/word/2010/wordml" w14:paraId="508FA20F" wp14:textId="5A3B36D1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1586B64B">
        <w:drawing>
          <wp:inline xmlns:wp14="http://schemas.microsoft.com/office/word/2010/wordprocessingDrawing" wp14:editId="12B7FC64" wp14:anchorId="67742DC9">
            <wp:extent cx="4572000" cy="285750"/>
            <wp:effectExtent l="0" t="0" r="0" b="0"/>
            <wp:docPr id="4040799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10bfa3b73fb43b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396BBE14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9</w:t>
      </w:r>
    </w:p>
    <w:p xmlns:wp14="http://schemas.microsoft.com/office/word/2010/wordml" w:rsidP="7FF32715" w14:paraId="5EB6C525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д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ладельц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play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в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полн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2ABCCC81" wp14:textId="24928BA0">
      <w:pPr>
        <w:numPr>
          <w:ilvl w:val="1"/>
          <w:numId w:val="1000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244CB0FD">
        <w:drawing>
          <wp:inline xmlns:wp14="http://schemas.microsoft.com/office/word/2010/wordprocessingDrawing" wp14:editId="15D08EDA" wp14:anchorId="3CD76446">
            <wp:extent cx="4572000" cy="657225"/>
            <wp:effectExtent l="0" t="0" r="0" b="0"/>
            <wp:docPr id="2731741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80e6ad025fe4b0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620EB0F3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30</w:t>
      </w:r>
    </w:p>
    <w:p xmlns:wp14="http://schemas.microsoft.com/office/word/2010/wordml" w14:paraId="38568CF5" wp14:textId="3074B295">
      <w:pPr>
        <w:numPr>
          <w:ilvl w:val="0"/>
          <w:numId w:val="1001"/>
        </w:numPr>
        <w:rPr/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Ит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: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729FF50A">
        <w:drawing>
          <wp:inline xmlns:wp14="http://schemas.microsoft.com/office/word/2010/wordprocessingDrawing" wp14:editId="78C9CC65" wp14:anchorId="3180670E">
            <wp:extent cx="4572000" cy="495300"/>
            <wp:effectExtent l="0" t="0" r="0" b="0"/>
            <wp:docPr id="14535110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21c93dc960e464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FF32715" w14:paraId="7CDFB183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31</w:t>
      </w:r>
    </w:p>
    <w:p xmlns:wp14="http://schemas.microsoft.com/office/word/2010/wordml" w:rsidP="7FF32715" w14:paraId="74242D92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монтиров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у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an moun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21E76F70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верк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осстановл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 xml:space="preserve">man </w:t>
      </w: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fsck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3D1D3F68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строи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у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 xml:space="preserve">man </w:t>
      </w: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kf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343967B5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верши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цесс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an kill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bookmarkEnd w:id="115"/>
    <w:bookmarkStart w:name="вывод" w:id="116"/>
    <w:p xmlns:wp14="http://schemas.microsoft.com/office/word/2010/wordml" w:rsidP="7FF32715" w14:paraId="5EDFF7FA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вод</w:t>
      </w:r>
    </w:p>
    <w:p xmlns:wp14="http://schemas.microsoft.com/office/word/2010/wordml" w:rsidP="7FF32715" w14:paraId="1CA90A93" wp14:textId="77777777" wp14:noSpellErr="1">
      <w:pPr>
        <w:pStyle w:val="FirstParagraph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знакомилис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ё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труктур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мен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ани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обрете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ктическ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вык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мене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правле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цесс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)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верк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ск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бслужива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bookmarkEnd w:id="116"/>
    <w:bookmarkStart w:name="контрольные-вопросы" w:id="117"/>
    <w:p xmlns:wp14="http://schemas.microsoft.com/office/word/2010/wordml" w:rsidP="7FF32715" w14:paraId="4443221E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нтроль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опросы</w:t>
      </w:r>
    </w:p>
    <w:p xmlns:wp14="http://schemas.microsoft.com/office/word/2010/wordml" w:rsidP="7FF32715" w14:paraId="6BB9E253" wp14:textId="77777777" wp14:noSpellErr="1">
      <w:pPr>
        <w:numPr>
          <w:ilvl w:val="0"/>
          <w:numId w:val="1007"/>
        </w:numPr>
        <w:pStyle w:val="Compact"/>
        <w:rPr>
          <w:rFonts w:ascii="Times New Roman" w:hAnsi="Times New Roman" w:eastAsia="Times New Roman" w:cs="Times New Roman"/>
          <w:color w:val="000000" w:themeColor="text1" w:themeTint="FF" w:themeShade="FF"/>
        </w:rPr>
      </w:pPr>
    </w:p>
    <w:p xmlns:wp14="http://schemas.microsoft.com/office/word/2010/wordml" w:rsidP="7FF32715" w14:paraId="4DDA0FDA" wp14:textId="77777777" wp14:noSpellErr="1">
      <w:pPr>
        <w:numPr>
          <w:ilvl w:val="1"/>
          <w:numId w:val="1008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Ext2, Ext3, Ext4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Extended Filesystem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тандартн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ы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работа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щ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Minix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ам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табильн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се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уществующ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д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аз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меня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чен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едк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ольш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се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ункц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ерс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ext2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ы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работа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ж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мен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лучи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н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лучшен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В 2001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год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ш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ext3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тор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бави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щ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ольш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табильнос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лагодар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журналирова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В 2006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ы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пуще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ерс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ext4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тор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се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стрибутива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егодняшне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н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ыл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несе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н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лучшен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исл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величен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аксимальны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мер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де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дн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кзабайт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18EC4BED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JFS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Journaled File System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ы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работа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IBM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AIX UNIX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лас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честв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льтернатив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ext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ейчас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а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гд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обходи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сок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табильнос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инимально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требл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есурс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работк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тавилас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цел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зд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аксималь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ффективну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у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ногопроцессор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мпьютер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акж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ex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журналируем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журнал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храня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льк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етада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вес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к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тар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ерс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сл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бое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37B61B32" wp14:textId="77777777" wp14:noSpellErr="1">
      <w:pPr>
        <w:numPr>
          <w:ilvl w:val="1"/>
          <w:numId w:val="101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ReiserF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ы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работа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мн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зж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честв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льтернатив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ext3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лучшенн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изводительность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сширенны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озможностя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ы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работа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д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уководство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Ганс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йзер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ддержива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льк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собенносте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мети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намическ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мер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лок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зволя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паковыв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скольк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больш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дин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ло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едотвраща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рагментац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лучша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больши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щ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д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еимуществ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-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озможнос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меня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мер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дел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ет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инус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котор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стабильнос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к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тер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н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ключен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нерг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ньш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ReiserF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менялас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молча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SUSE Linux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ейчас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работчик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ш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Btrf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6174F12C" wp14:textId="77777777" wp14:noSpellErr="1">
      <w:pPr>
        <w:numPr>
          <w:ilvl w:val="1"/>
          <w:numId w:val="101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XF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сокопроизводительн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работанн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Silicon Graphics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бственн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перационн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щ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2001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год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началь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ы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ссчита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ольш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мер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ддержива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ск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2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ерабай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еимущест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мети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соку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корос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ольши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ложенно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дел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ест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велич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дел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ет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значительны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мер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лужебн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нформац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29422835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XF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журналируем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днак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лич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ex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журна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писываю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льк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мене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етадан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молча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стрибутива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снов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Red Hat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достатк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-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возможнос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меньше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мер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ложнос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осстановле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н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ис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тер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пис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с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уд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ожиданно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ключ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ита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скольк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ольшинств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н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ходи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амя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65CE1D16" wp14:textId="77777777" wp14:noSpellErr="1">
      <w:pPr>
        <w:numPr>
          <w:ilvl w:val="1"/>
          <w:numId w:val="101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Btrf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B-Tree File System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вершен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тор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средоточе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казоустойчивос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егкос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дминистрирова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осстановле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н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бъединя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еб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чен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н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в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нтерес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озможносте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ак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мещ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скольк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дела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ддержк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дтом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мен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мер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ет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зда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гновен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нимк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а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акж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сок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изводительнос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ноги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Btrf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чита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стабильн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ене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ж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молча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OpenSUSE и SUSE Linux.</w:t>
      </w:r>
    </w:p>
    <w:p xmlns:wp14="http://schemas.microsoft.com/office/word/2010/wordml" w:rsidP="7FF32715" w14:paraId="23DE523C" wp14:textId="77777777" wp14:noSpellErr="1">
      <w:pPr>
        <w:numPr>
          <w:ilvl w:val="0"/>
          <w:numId w:val="1007"/>
        </w:numPr>
        <w:pStyle w:val="Compact"/>
        <w:rPr>
          <w:rFonts w:ascii="Times New Roman" w:hAnsi="Times New Roman" w:eastAsia="Times New Roman" w:cs="Times New Roman"/>
          <w:color w:val="000000" w:themeColor="text1" w:themeTint="FF" w:themeShade="FF"/>
        </w:rPr>
      </w:pPr>
    </w:p>
    <w:p xmlns:wp14="http://schemas.microsoft.com/office/word/2010/wordml" w:rsidP="7FF32715" w14:paraId="359D6607" wp14:textId="77777777" wp14:noSpellErr="1">
      <w:pPr>
        <w:numPr>
          <w:ilvl w:val="1"/>
          <w:numId w:val="101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 — roo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еб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с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ерарх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7C6468B1" wp14:textId="77777777" wp14:noSpellErr="1">
      <w:pPr>
        <w:numPr>
          <w:ilvl w:val="1"/>
          <w:numId w:val="101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bin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дес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ходя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воич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няем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снов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бщ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хранящие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дель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руг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: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pwd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ls, cat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p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);</w:t>
      </w:r>
    </w:p>
    <w:p xmlns:wp14="http://schemas.microsoft.com/office/word/2010/wordml" w:rsidP="7FF32715" w14:paraId="2C47C547" wp14:textId="77777777" wp14:noSpellErr="1">
      <w:pPr>
        <w:numPr>
          <w:ilvl w:val="1"/>
          <w:numId w:val="101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boo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у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сположен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м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грузк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браз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initrd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ядр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vmlinuz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);</w:t>
      </w:r>
    </w:p>
    <w:p xmlns:wp14="http://schemas.microsoft.com/office/word/2010/wordml" w:rsidP="7FF32715" w14:paraId="651FB8B9" wp14:textId="77777777" wp14:noSpellErr="1">
      <w:pPr>
        <w:numPr>
          <w:ilvl w:val="1"/>
          <w:numId w:val="101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dev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нн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ректор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сполагаю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стройст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райвер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).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мощь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заимодействов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стройств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К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мер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с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жестк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с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дключи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к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нтер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ж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пис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пряму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прави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да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ч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544D67E5" wp14:textId="77777777" wp14:noSpellErr="1">
      <w:pPr>
        <w:numPr>
          <w:ilvl w:val="1"/>
          <w:numId w:val="1018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etc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ректор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ходя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нфигурац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зволяю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страив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ервис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крипт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емон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4A2C11A5" wp14:textId="77777777" wp14:noSpellErr="1">
      <w:pPr>
        <w:numPr>
          <w:ilvl w:val="1"/>
          <w:numId w:val="1019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home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налогичны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Users в Windows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чет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писе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е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ром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root)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здан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в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дес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зда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дноименны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налогичны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мен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хран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ич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00867DD4" wp14:textId="77777777" wp14:noSpellErr="1">
      <w:pPr>
        <w:numPr>
          <w:ilvl w:val="1"/>
          <w:numId w:val="102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lib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иблиотек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торы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аю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ду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ядр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737099B6" wp14:textId="77777777" wp14:noSpellErr="1">
      <w:pPr>
        <w:numPr>
          <w:ilvl w:val="1"/>
          <w:numId w:val="102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lost+found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осстановле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сл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бо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вед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верк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сл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бо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йде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уд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смотре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нно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037E2BAF" wp14:textId="77777777" wp14:noSpellErr="1">
      <w:pPr>
        <w:numPr>
          <w:ilvl w:val="1"/>
          <w:numId w:val="102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media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чк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нтирова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нешн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сителе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пример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гд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ставляет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с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сковод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н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уд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втоматическ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монтирован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ректор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/media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cdrom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176FC400" wp14:textId="77777777" wp14:noSpellErr="1">
      <w:pPr>
        <w:numPr>
          <w:ilvl w:val="1"/>
          <w:numId w:val="102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mn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чк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ременн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нтирова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дключаем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стройст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быч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нтирую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ременн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3883079E" wp14:textId="77777777" wp14:noSpellErr="1">
      <w:pPr>
        <w:numPr>
          <w:ilvl w:val="1"/>
          <w:numId w:val="102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op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у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сположен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полнитель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обязатель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)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ложе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ак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быч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дчиняю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нят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ерарх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храня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во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дно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дкаталог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инар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иблиотек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нфигурац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);</w:t>
      </w:r>
    </w:p>
    <w:p xmlns:wp14="http://schemas.microsoft.com/office/word/2010/wordml" w:rsidP="7FF32715" w14:paraId="251475A9" wp14:textId="77777777" wp14:noSpellErr="1">
      <w:pPr>
        <w:numPr>
          <w:ilvl w:val="1"/>
          <w:numId w:val="102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proc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хранящ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нформац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о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пущенн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оцесса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о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стоян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ядр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С;</w:t>
      </w:r>
    </w:p>
    <w:p xmlns:wp14="http://schemas.microsoft.com/office/word/2010/wordml" w:rsidP="7FF32715" w14:paraId="17557028" wp14:textId="77777777" wp14:noSpellErr="1">
      <w:pPr>
        <w:numPr>
          <w:ilvl w:val="1"/>
          <w:numId w:val="102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roo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ректор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тора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ич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стройк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уперпользовате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39614AF6" wp14:textId="77777777" wp14:noSpellErr="1">
      <w:pPr>
        <w:numPr>
          <w:ilvl w:val="1"/>
          <w:numId w:val="102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run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стоя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ложен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пример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, PID-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UNIX-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кет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41A9076E" wp14:textId="77777777" wp14:noSpellErr="1">
      <w:pPr>
        <w:numPr>
          <w:ilvl w:val="1"/>
          <w:numId w:val="1028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bin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налогич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/bin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инар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тилит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ужн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стройк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дминистрирова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уперпользовател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1CBA96E1" wp14:textId="77777777" wp14:noSpellErr="1">
      <w:pPr>
        <w:numPr>
          <w:ilvl w:val="1"/>
          <w:numId w:val="1029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rv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ервис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едоставляем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ерверо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FTP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Apache HTTP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);</w:t>
      </w:r>
    </w:p>
    <w:p xmlns:wp14="http://schemas.microsoft.com/office/word/2010/wordml" w:rsidP="7FF32715" w14:paraId="1E83EA4D" wp14:textId="77777777" wp14:noSpellErr="1">
      <w:pPr>
        <w:numPr>
          <w:ilvl w:val="1"/>
          <w:numId w:val="103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sy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посредствен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о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у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зн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нформац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о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ядр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райвера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стройства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216E6DB7" wp14:textId="77777777" wp14:noSpellErr="1">
      <w:pPr>
        <w:numPr>
          <w:ilvl w:val="1"/>
          <w:numId w:val="103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tmp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реме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ступн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се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пис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то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мети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нны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чища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загрузк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00BF37D4" wp14:textId="77777777" wp14:noSpellErr="1">
      <w:pPr>
        <w:numPr>
          <w:ilvl w:val="1"/>
          <w:numId w:val="103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usr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ьск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ложе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тилит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тор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ровн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м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а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мо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ступ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льк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тени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ром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root)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ме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торичну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ерарх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хож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рне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;</w:t>
      </w:r>
    </w:p>
    <w:p xmlns:wp14="http://schemas.microsoft.com/office/word/2010/wordml" w:rsidP="7FF32715" w14:paraId="57A17394" wp14:textId="77777777" wp14:noSpellErr="1">
      <w:pPr>
        <w:numPr>
          <w:ilvl w:val="1"/>
          <w:numId w:val="103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var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—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ме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дкаталог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вечающ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дель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пример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лог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уду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хранить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/var/log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эш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/var/cache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черед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дани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/var/spool/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а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ле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77A8739F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нтирова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м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50E9EEA4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тсутств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нхронизаци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ежд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бразо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амя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е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анны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ск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луча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варийно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станов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вест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к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явлен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ледующи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шибо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</w:p>
    <w:p xmlns:wp14="http://schemas.microsoft.com/office/word/2010/wordml" w:rsidP="7FF32715" w14:paraId="0FE1170A" wp14:textId="77777777" wp14:noSpellErr="1">
      <w:pPr>
        <w:numPr>
          <w:ilvl w:val="1"/>
          <w:numId w:val="103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дин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ло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дресу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скольки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mode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инадлеж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скольки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).</w:t>
      </w:r>
    </w:p>
    <w:p xmlns:wp14="http://schemas.microsoft.com/office/word/2010/wordml" w:rsidP="7FF32715" w14:paraId="3F3B496D" wp14:textId="77777777" wp14:noSpellErr="1">
      <w:pPr>
        <w:numPr>
          <w:ilvl w:val="1"/>
          <w:numId w:val="103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ло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мечен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вободны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ж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рем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ня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сыла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onode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).</w:t>
      </w:r>
    </w:p>
    <w:p xmlns:wp14="http://schemas.microsoft.com/office/word/2010/wordml" w:rsidP="7FF32715" w14:paraId="438655B2" wp14:textId="77777777" wp14:noSpellErr="1">
      <w:pPr>
        <w:numPr>
          <w:ilvl w:val="1"/>
          <w:numId w:val="103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ло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мечен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няты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ж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рем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вободен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один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inode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г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сылае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).</w:t>
      </w:r>
    </w:p>
    <w:p xmlns:wp14="http://schemas.microsoft.com/office/word/2010/wordml" w:rsidP="7FF32715" w14:paraId="3B2FDF7E" wp14:textId="77777777" wp14:noSpellErr="1">
      <w:pPr>
        <w:numPr>
          <w:ilvl w:val="1"/>
          <w:numId w:val="103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правильно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числ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сыло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inode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достато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быток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сылающих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писе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).</w:t>
      </w:r>
    </w:p>
    <w:p xmlns:wp14="http://schemas.microsoft.com/office/word/2010/wordml" w:rsidP="7FF32715" w14:paraId="68A18C73" wp14:textId="77777777" wp14:noSpellErr="1">
      <w:pPr>
        <w:numPr>
          <w:ilvl w:val="1"/>
          <w:numId w:val="1038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совпадени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ежд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меро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уммарны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змером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дресуемы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inode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лок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64BF7578" wp14:textId="77777777" wp14:noSpellErr="1">
      <w:pPr>
        <w:numPr>
          <w:ilvl w:val="1"/>
          <w:numId w:val="1039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допустим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дресуем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блок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пример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расположе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едел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).</w:t>
      </w:r>
    </w:p>
    <w:p xmlns:wp14="http://schemas.microsoft.com/office/word/2010/wordml" w:rsidP="7FF32715" w14:paraId="41AF59B0" wp14:textId="77777777" wp14:noSpellErr="1">
      <w:pPr>
        <w:numPr>
          <w:ilvl w:val="1"/>
          <w:numId w:val="104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"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теря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"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виль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inode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тор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сылаются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пис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).</w:t>
      </w:r>
    </w:p>
    <w:p xmlns:wp14="http://schemas.microsoft.com/office/word/2010/wordml" w:rsidP="7FF32715" w14:paraId="1454B219" wp14:textId="77777777" wp14:noSpellErr="1">
      <w:pPr>
        <w:numPr>
          <w:ilvl w:val="1"/>
          <w:numId w:val="104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допустим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еразмещенны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омер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inode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записях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ов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1DD105C9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kfs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зволя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зд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ову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истем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inux.</w:t>
      </w:r>
    </w:p>
    <w:p xmlns:wp14="http://schemas.microsoft.com/office/word/2010/wordml" w:rsidP="7FF32715" w14:paraId="736C2ED0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cat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води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мо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тандартное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устройств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ывода</w:t>
      </w:r>
    </w:p>
    <w:p xmlns:wp14="http://schemas.microsoft.com/office/word/2010/wordml" w:rsidP="7FF32715" w14:paraId="28067FCE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cp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–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пиру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ща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ректорию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7FF32715" w14:paraId="2B163C28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v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именов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сти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иректорию</w:t>
      </w:r>
    </w:p>
    <w:p xmlns:wp14="http://schemas.microsoft.com/office/word/2010/wordml" w:rsidP="7FF32715" w14:paraId="0B467743" wp14:textId="77777777" wp14:noSpellErr="1">
      <w:pPr>
        <w:numPr>
          <w:ilvl w:val="0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в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доступ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к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у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змени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оспользовавшис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ой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chmod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Сделат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это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может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владелец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(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)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ь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правами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администратора</w:t>
      </w:r>
      <w:r w:rsidRPr="7FF32715" w:rsidR="7FF32715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bookmarkEnd w:id="117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2E56223" wp14:textId="77777777">
      <w:r>
        <w:continuationSeparator/>
      </w:r>
    </w:p>
  </w:footnote>
  <w:footnote w:type="separator" w:id="-1">
    <w:p xmlns:wp14="http://schemas.microsoft.com/office/word/2010/wordml" w14:paraId="07547A01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569EAE2"/>
    <w:rsid w:val="0569EAE2"/>
    <w:rsid w:val="0692FD84"/>
    <w:rsid w:val="07C615DC"/>
    <w:rsid w:val="082ECDE5"/>
    <w:rsid w:val="0FE868C9"/>
    <w:rsid w:val="10711483"/>
    <w:rsid w:val="1586B64B"/>
    <w:rsid w:val="15DF41AD"/>
    <w:rsid w:val="1A90BC09"/>
    <w:rsid w:val="1C2C8C6A"/>
    <w:rsid w:val="20FFFD8D"/>
    <w:rsid w:val="241022CE"/>
    <w:rsid w:val="244CB0FD"/>
    <w:rsid w:val="255DEE6A"/>
    <w:rsid w:val="27541F71"/>
    <w:rsid w:val="27541F71"/>
    <w:rsid w:val="294981A2"/>
    <w:rsid w:val="2B933511"/>
    <w:rsid w:val="324E9DAF"/>
    <w:rsid w:val="33D69977"/>
    <w:rsid w:val="33FB0FD9"/>
    <w:rsid w:val="34EE944B"/>
    <w:rsid w:val="368CCF14"/>
    <w:rsid w:val="37ECE5A3"/>
    <w:rsid w:val="3C6F3356"/>
    <w:rsid w:val="3CF6ADC0"/>
    <w:rsid w:val="3D8831D9"/>
    <w:rsid w:val="3F637959"/>
    <w:rsid w:val="404C1580"/>
    <w:rsid w:val="41D11849"/>
    <w:rsid w:val="42441CEC"/>
    <w:rsid w:val="4601F85F"/>
    <w:rsid w:val="4BB5AF83"/>
    <w:rsid w:val="4E1D907A"/>
    <w:rsid w:val="500232B8"/>
    <w:rsid w:val="5079DC04"/>
    <w:rsid w:val="514503B2"/>
    <w:rsid w:val="544C9136"/>
    <w:rsid w:val="55216EF6"/>
    <w:rsid w:val="552D41FA"/>
    <w:rsid w:val="579B3835"/>
    <w:rsid w:val="5A092C88"/>
    <w:rsid w:val="5BD68CF7"/>
    <w:rsid w:val="5FDE0EA5"/>
    <w:rsid w:val="627EA5B0"/>
    <w:rsid w:val="63F494BC"/>
    <w:rsid w:val="6573F44D"/>
    <w:rsid w:val="699FB777"/>
    <w:rsid w:val="6ADBCA5D"/>
    <w:rsid w:val="6DEA6519"/>
    <w:rsid w:val="6E136B1F"/>
    <w:rsid w:val="6E3AA9DD"/>
    <w:rsid w:val="729FF50A"/>
    <w:rsid w:val="7396D736"/>
    <w:rsid w:val="7414826B"/>
    <w:rsid w:val="751EBFBE"/>
    <w:rsid w:val="7A2A177B"/>
    <w:rsid w:val="7AD116A8"/>
    <w:rsid w:val="7AE0817A"/>
    <w:rsid w:val="7B53720A"/>
    <w:rsid w:val="7C92B6B6"/>
    <w:rsid w:val="7F49206E"/>
    <w:rsid w:val="7FF32715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482C17"/>
  <w15:docId w15:val="{908153B6-2425-4607-B345-65574AD896F0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d8f992205bda4753" /><Relationship Type="http://schemas.openxmlformats.org/officeDocument/2006/relationships/image" Target="/media/image2.png" Id="R6ba678dcbad544d9" /><Relationship Type="http://schemas.openxmlformats.org/officeDocument/2006/relationships/image" Target="/media/image3.png" Id="R79aa6923fda645a3" /><Relationship Type="http://schemas.openxmlformats.org/officeDocument/2006/relationships/image" Target="/media/image4.png" Id="Rec572e588b5f408e" /><Relationship Type="http://schemas.openxmlformats.org/officeDocument/2006/relationships/image" Target="/media/image5.png" Id="Rc370174788de4e2a" /><Relationship Type="http://schemas.openxmlformats.org/officeDocument/2006/relationships/image" Target="/media/image6.png" Id="R4630f71f5b304581" /><Relationship Type="http://schemas.openxmlformats.org/officeDocument/2006/relationships/image" Target="/media/image7.png" Id="R0126de85e32f4c5a" /><Relationship Type="http://schemas.openxmlformats.org/officeDocument/2006/relationships/image" Target="/media/image8.png" Id="R36bcb930b9d74e44" /><Relationship Type="http://schemas.openxmlformats.org/officeDocument/2006/relationships/image" Target="/media/image9.png" Id="R74ed3d1edc0a47f3" /><Relationship Type="http://schemas.openxmlformats.org/officeDocument/2006/relationships/image" Target="/media/imagea.png" Id="R1b133a636cb845a7" /><Relationship Type="http://schemas.openxmlformats.org/officeDocument/2006/relationships/image" Target="/media/imageb.png" Id="R7d45e05bc4d8466f" /><Relationship Type="http://schemas.openxmlformats.org/officeDocument/2006/relationships/image" Target="/media/imagec.png" Id="Rc8dae8861692418a" /><Relationship Type="http://schemas.openxmlformats.org/officeDocument/2006/relationships/image" Target="/media/imaged.png" Id="R1b2d5900e05c4e4d" /><Relationship Type="http://schemas.openxmlformats.org/officeDocument/2006/relationships/image" Target="/media/imagee.png" Id="Rc863a22b66b1410f" /><Relationship Type="http://schemas.openxmlformats.org/officeDocument/2006/relationships/image" Target="/media/imagef.png" Id="R6c14173402ac45cf" /><Relationship Type="http://schemas.openxmlformats.org/officeDocument/2006/relationships/image" Target="/media/image10.png" Id="R8be9130364244c66" /><Relationship Type="http://schemas.openxmlformats.org/officeDocument/2006/relationships/image" Target="/media/image11.png" Id="R238bf6ca7c294b3b" /><Relationship Type="http://schemas.openxmlformats.org/officeDocument/2006/relationships/image" Target="/media/image12.png" Id="Rb0eb96c220424f06" /><Relationship Type="http://schemas.openxmlformats.org/officeDocument/2006/relationships/image" Target="/media/image13.png" Id="Raa7db9f036794e32" /><Relationship Type="http://schemas.openxmlformats.org/officeDocument/2006/relationships/image" Target="/media/image14.png" Id="Ree6d9ea738164019" /><Relationship Type="http://schemas.openxmlformats.org/officeDocument/2006/relationships/image" Target="/media/image15.png" Id="R106a5ccbd346450d" /><Relationship Type="http://schemas.openxmlformats.org/officeDocument/2006/relationships/image" Target="/media/image16.png" Id="Rf6cec36fe683464d" /><Relationship Type="http://schemas.openxmlformats.org/officeDocument/2006/relationships/image" Target="/media/image17.png" Id="R4374d52ffe3648cd" /><Relationship Type="http://schemas.openxmlformats.org/officeDocument/2006/relationships/image" Target="/media/image18.png" Id="R6816fcb090904760" /><Relationship Type="http://schemas.openxmlformats.org/officeDocument/2006/relationships/image" Target="/media/image19.png" Id="Ra2d36c16067c411a" /><Relationship Type="http://schemas.openxmlformats.org/officeDocument/2006/relationships/image" Target="/media/image1a.png" Id="R9d76667cddb2434b" /><Relationship Type="http://schemas.openxmlformats.org/officeDocument/2006/relationships/image" Target="/media/image1b.png" Id="R3a3d58df2d8145fc" /><Relationship Type="http://schemas.openxmlformats.org/officeDocument/2006/relationships/image" Target="/media/image1c.png" Id="R88b622dbfec04e37" /><Relationship Type="http://schemas.openxmlformats.org/officeDocument/2006/relationships/image" Target="/media/image1d.png" Id="Rd10bfa3b73fb43bb" /><Relationship Type="http://schemas.openxmlformats.org/officeDocument/2006/relationships/image" Target="/media/image1e.png" Id="R280e6ad025fe4b01" /><Relationship Type="http://schemas.openxmlformats.org/officeDocument/2006/relationships/image" Target="/media/image1f.png" Id="R721c93dc960e464b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6-07T14:13:55.0000000Z</dcterms:created>
  <dcterms:modified xsi:type="dcterms:W3CDTF">2023-09-23T11:31:10.4068018Z</dcterms:modified>
  <lastModifiedBy>Потапов Александр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